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05870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a2982dd-9f17-43b9-a42e-fea1481b7edd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24dba054-28fc-4009-9253-b680e96a2428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6:09Z</dcterms:created>
  <dcterms:modified xsi:type="dcterms:W3CDTF">2023-07-24T20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